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6F47B2EA" w:rsidR="0009677F" w:rsidRPr="0009677F" w:rsidRDefault="009879CC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7405D5D" w:rsidR="0009677F" w:rsidRPr="0009677F" w:rsidRDefault="009879CC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peraciones de pixel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7037CE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1FA38F6F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9879CC">
              <w:rPr>
                <w:rFonts w:ascii="Arial" w:hAnsi="Arial" w:cs="Arial"/>
              </w:rPr>
              <w:t>procesar una imagen en escala de grises mediante la modificación de los valores de intensidad de sus pixe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3600C3F7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Realiza las siguientes operaciones de pixel a la imagen en escala de grises.</w:t>
            </w:r>
            <w:r w:rsidR="00A52050">
              <w:rPr>
                <w:rFonts w:ascii="Arial" w:hAnsi="Arial" w:cs="Arial"/>
                <w:bCs/>
              </w:rPr>
              <w:t xml:space="preserve"> </w:t>
            </w:r>
          </w:p>
          <w:p w14:paraId="654A42E8" w14:textId="42CA06D1" w:rsidR="00732C24" w:rsidRPr="00A52050" w:rsidRDefault="009879CC" w:rsidP="00A52050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Copiar </w:t>
            </w:r>
          </w:p>
          <w:p w14:paraId="37981D52" w14:textId="5194A6D1" w:rsidR="004C1B0F" w:rsidRPr="004C1B0F" w:rsidRDefault="009879CC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contraste</w:t>
            </w:r>
          </w:p>
          <w:p w14:paraId="5000190E" w14:textId="73FEBED6" w:rsidR="004C1B0F" w:rsidRDefault="009879CC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ayor y menor brillo</w:t>
            </w:r>
          </w:p>
          <w:p w14:paraId="3D069B0B" w14:textId="47D6ED1A" w:rsidR="00876F75" w:rsidRDefault="009879CC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plemento</w:t>
            </w:r>
          </w:p>
          <w:p w14:paraId="1B52E852" w14:textId="1B1B8463" w:rsidR="009879CC" w:rsidRDefault="009879CC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Combinación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3E56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5D6DC2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41CB1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C0F3DD5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C24C9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3560"/>
        <w:gridCol w:w="1781"/>
        <w:gridCol w:w="1780"/>
        <w:gridCol w:w="3561"/>
      </w:tblGrid>
      <w:tr w:rsidR="00E81BAE" w:rsidRPr="003E0BD6" w14:paraId="48CF48E5" w14:textId="77777777" w:rsidTr="00170F0E">
        <w:trPr>
          <w:trHeight w:val="288"/>
          <w:jc w:val="center"/>
        </w:trPr>
        <w:tc>
          <w:tcPr>
            <w:tcW w:w="10682" w:type="dxa"/>
            <w:gridSpan w:val="4"/>
            <w:shd w:val="clear" w:color="auto" w:fill="D9D9D9" w:themeFill="background1" w:themeFillShade="D9"/>
            <w:vAlign w:val="center"/>
          </w:tcPr>
          <w:p w14:paraId="107DE538" w14:textId="41AA1E0F" w:rsidR="00E81BAE" w:rsidRPr="003E0BD6" w:rsidRDefault="00C55040" w:rsidP="00170F0E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170F0E" w14:paraId="507A140C" w14:textId="77777777" w:rsidTr="00170F0E">
        <w:trPr>
          <w:trHeight w:val="3321"/>
          <w:jc w:val="center"/>
        </w:trPr>
        <w:tc>
          <w:tcPr>
            <w:tcW w:w="5341" w:type="dxa"/>
            <w:gridSpan w:val="2"/>
            <w:vAlign w:val="center"/>
          </w:tcPr>
          <w:p w14:paraId="23FA416D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gridSpan w:val="2"/>
            <w:vAlign w:val="center"/>
          </w:tcPr>
          <w:p w14:paraId="7DAC27A6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170F0E" w14:paraId="7293B821" w14:textId="77777777" w:rsidTr="00170F0E">
        <w:trPr>
          <w:trHeight w:val="280"/>
          <w:jc w:val="center"/>
        </w:trPr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7475C6B0" w14:textId="53E6AEC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</w:t>
            </w:r>
            <w:r>
              <w:rPr>
                <w:rFonts w:ascii="Arial" w:hAnsi="Arial" w:cs="Arial"/>
                <w:sz w:val="24"/>
                <w:szCs w:val="18"/>
              </w:rPr>
              <w:t xml:space="preserve"> 1 en escala de grises</w:t>
            </w:r>
          </w:p>
        </w:tc>
        <w:tc>
          <w:tcPr>
            <w:tcW w:w="5341" w:type="dxa"/>
            <w:gridSpan w:val="2"/>
            <w:shd w:val="clear" w:color="auto" w:fill="F2F2F2" w:themeFill="background1" w:themeFillShade="F2"/>
            <w:vAlign w:val="center"/>
          </w:tcPr>
          <w:p w14:paraId="6CED9C57" w14:textId="46C860CB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2 en escala de grises</w:t>
            </w:r>
          </w:p>
        </w:tc>
      </w:tr>
      <w:tr w:rsidR="00170F0E" w14:paraId="1387D856" w14:textId="77777777" w:rsidTr="00170F0E">
        <w:trPr>
          <w:trHeight w:val="3387"/>
          <w:jc w:val="center"/>
        </w:trPr>
        <w:tc>
          <w:tcPr>
            <w:tcW w:w="3560" w:type="dxa"/>
            <w:vAlign w:val="center"/>
          </w:tcPr>
          <w:p w14:paraId="16D9F9DA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4352EC79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12DF1726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170F0E" w14:paraId="3DD33106" w14:textId="77777777" w:rsidTr="00170F0E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2B9CBD46" w14:textId="5C915D6A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pia de imagen 1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25301C79" w14:textId="28184631" w:rsidR="008816AE" w:rsidRDefault="008816A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3715E72B" w14:textId="7D218F91" w:rsidR="00170F0E" w:rsidRDefault="008816A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 xml:space="preserve"> M</w:t>
            </w:r>
            <w:r w:rsidR="00170F0E">
              <w:rPr>
                <w:rFonts w:ascii="Arial" w:hAnsi="Arial" w:cs="Arial"/>
                <w:sz w:val="24"/>
                <w:szCs w:val="18"/>
              </w:rPr>
              <w:t xml:space="preserve">ás contraste </w:t>
            </w:r>
            <w:r>
              <w:rPr>
                <w:rFonts w:ascii="Arial" w:hAnsi="Arial" w:cs="Arial"/>
                <w:sz w:val="24"/>
                <w:szCs w:val="18"/>
              </w:rPr>
              <w:t xml:space="preserve">con </w:t>
            </w:r>
            <w:proofErr w:type="spellStart"/>
            <w:r w:rsidR="00170F0E"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 w:rsidR="00170F0E">
              <w:rPr>
                <w:rFonts w:ascii="Arial" w:hAnsi="Arial" w:cs="Arial"/>
                <w:sz w:val="24"/>
                <w:szCs w:val="18"/>
              </w:rPr>
              <w:t xml:space="preserve"> = 1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0F0D396A" w14:textId="77777777" w:rsidR="008816AE" w:rsidRDefault="008816A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12A422AE" w14:textId="3799FE93" w:rsidR="00170F0E" w:rsidRDefault="008816A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</w:t>
            </w:r>
            <w:r w:rsidR="00170F0E">
              <w:rPr>
                <w:rFonts w:ascii="Arial" w:hAnsi="Arial" w:cs="Arial"/>
                <w:sz w:val="24"/>
                <w:szCs w:val="18"/>
              </w:rPr>
              <w:t xml:space="preserve">enos contraste </w:t>
            </w:r>
            <w:r>
              <w:rPr>
                <w:rFonts w:ascii="Arial" w:hAnsi="Arial" w:cs="Arial"/>
                <w:sz w:val="24"/>
                <w:szCs w:val="18"/>
              </w:rPr>
              <w:t xml:space="preserve">con </w:t>
            </w:r>
            <w:proofErr w:type="spellStart"/>
            <w:r w:rsidR="00170F0E">
              <w:rPr>
                <w:rFonts w:ascii="Arial" w:hAnsi="Arial" w:cs="Arial"/>
                <w:sz w:val="24"/>
                <w:szCs w:val="18"/>
              </w:rPr>
              <w:t>fc</w:t>
            </w:r>
            <w:proofErr w:type="spellEnd"/>
            <w:r w:rsidR="00170F0E">
              <w:rPr>
                <w:rFonts w:ascii="Arial" w:hAnsi="Arial" w:cs="Arial"/>
                <w:sz w:val="24"/>
                <w:szCs w:val="18"/>
              </w:rPr>
              <w:t xml:space="preserve"> = 0.5</w:t>
            </w:r>
          </w:p>
        </w:tc>
      </w:tr>
      <w:tr w:rsidR="00170F0E" w14:paraId="15E8C7FB" w14:textId="77777777" w:rsidTr="00170F0E">
        <w:trPr>
          <w:trHeight w:val="3049"/>
          <w:jc w:val="center"/>
        </w:trPr>
        <w:tc>
          <w:tcPr>
            <w:tcW w:w="3560" w:type="dxa"/>
            <w:vAlign w:val="center"/>
          </w:tcPr>
          <w:p w14:paraId="41C512F9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40759F2B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5F7E9361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170F0E" w14:paraId="28D50644" w14:textId="77777777" w:rsidTr="00170F0E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488B8EB3" w14:textId="4C48A7A8" w:rsidR="008816AE" w:rsidRDefault="008816AE" w:rsidP="008816A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1CAE7601" w14:textId="125327AB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ás brillo</w:t>
            </w:r>
            <w:r w:rsidR="008816AE">
              <w:rPr>
                <w:rFonts w:ascii="Arial" w:hAnsi="Arial" w:cs="Arial"/>
                <w:sz w:val="24"/>
                <w:szCs w:val="18"/>
              </w:rPr>
              <w:t xml:space="preserve"> con</w:t>
            </w:r>
            <w:r>
              <w:rPr>
                <w:rFonts w:ascii="Arial" w:hAnsi="Arial" w:cs="Arial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 100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1A54A9DB" w14:textId="77777777" w:rsidR="008816AE" w:rsidRDefault="008816AE" w:rsidP="008816A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6BF1C7F2" w14:textId="65C8009B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enos brillo</w:t>
            </w:r>
            <w:r w:rsidR="008816AE">
              <w:rPr>
                <w:rFonts w:ascii="Arial" w:hAnsi="Arial" w:cs="Arial"/>
                <w:sz w:val="24"/>
                <w:szCs w:val="18"/>
              </w:rPr>
              <w:t xml:space="preserve"> con</w:t>
            </w:r>
            <w:r>
              <w:rPr>
                <w:rFonts w:ascii="Arial" w:hAnsi="Arial" w:cs="Arial"/>
                <w:sz w:val="24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18"/>
              </w:rPr>
              <w:t>fb</w:t>
            </w:r>
            <w:proofErr w:type="spellEnd"/>
            <w:r>
              <w:rPr>
                <w:rFonts w:ascii="Arial" w:hAnsi="Arial" w:cs="Arial"/>
                <w:sz w:val="24"/>
                <w:szCs w:val="18"/>
              </w:rPr>
              <w:t xml:space="preserve"> =- 100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3D04F786" w14:textId="77777777" w:rsidR="008816AE" w:rsidRDefault="008816AE" w:rsidP="008816A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Imagen 1</w:t>
            </w:r>
          </w:p>
          <w:p w14:paraId="04E38E41" w14:textId="6FD39C3F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plemento</w:t>
            </w:r>
          </w:p>
        </w:tc>
      </w:tr>
      <w:tr w:rsidR="00170F0E" w14:paraId="06F88475" w14:textId="77777777" w:rsidTr="00170F0E">
        <w:trPr>
          <w:trHeight w:val="2911"/>
          <w:jc w:val="center"/>
        </w:trPr>
        <w:tc>
          <w:tcPr>
            <w:tcW w:w="3560" w:type="dxa"/>
            <w:vAlign w:val="center"/>
          </w:tcPr>
          <w:p w14:paraId="428302F5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gridSpan w:val="2"/>
            <w:vAlign w:val="center"/>
          </w:tcPr>
          <w:p w14:paraId="37154BD1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</w:p>
        </w:tc>
        <w:tc>
          <w:tcPr>
            <w:tcW w:w="3561" w:type="dxa"/>
            <w:vAlign w:val="center"/>
          </w:tcPr>
          <w:p w14:paraId="7689290B" w14:textId="77777777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170F0E" w14:paraId="61A897BD" w14:textId="77777777" w:rsidTr="00170F0E">
        <w:trPr>
          <w:trHeight w:val="771"/>
          <w:jc w:val="center"/>
        </w:trPr>
        <w:tc>
          <w:tcPr>
            <w:tcW w:w="3560" w:type="dxa"/>
            <w:shd w:val="clear" w:color="auto" w:fill="F2F2F2" w:themeFill="background1" w:themeFillShade="F2"/>
            <w:vAlign w:val="center"/>
          </w:tcPr>
          <w:p w14:paraId="7A059901" w14:textId="7B7417BB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7</w:t>
            </w:r>
          </w:p>
        </w:tc>
        <w:tc>
          <w:tcPr>
            <w:tcW w:w="3561" w:type="dxa"/>
            <w:gridSpan w:val="2"/>
            <w:shd w:val="clear" w:color="auto" w:fill="F2F2F2" w:themeFill="background1" w:themeFillShade="F2"/>
            <w:vAlign w:val="center"/>
          </w:tcPr>
          <w:p w14:paraId="43CBC53B" w14:textId="2FBF55D3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5</w:t>
            </w:r>
          </w:p>
        </w:tc>
        <w:tc>
          <w:tcPr>
            <w:tcW w:w="3561" w:type="dxa"/>
            <w:shd w:val="clear" w:color="auto" w:fill="F2F2F2" w:themeFill="background1" w:themeFillShade="F2"/>
            <w:vAlign w:val="center"/>
          </w:tcPr>
          <w:p w14:paraId="51EF3A9E" w14:textId="131753F0" w:rsidR="00170F0E" w:rsidRDefault="00170F0E" w:rsidP="00170F0E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Combinación de imagen 1 y 2 con w=0.3</w:t>
            </w:r>
          </w:p>
        </w:tc>
      </w:tr>
    </w:tbl>
    <w:p w14:paraId="2EC3E1A6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170F0E">
        <w:trPr>
          <w:trHeight w:hRule="exact" w:val="1995"/>
        </w:trPr>
        <w:tc>
          <w:tcPr>
            <w:tcW w:w="10620" w:type="dxa"/>
            <w:shd w:val="clear" w:color="auto" w:fill="auto"/>
          </w:tcPr>
          <w:p w14:paraId="1859995C" w14:textId="42F8725F" w:rsidR="00C9380F" w:rsidRPr="00FA5C47" w:rsidRDefault="00C9380F" w:rsidP="00C9380F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B5014" w14:textId="77777777" w:rsidR="0027177A" w:rsidRDefault="0027177A" w:rsidP="0084667E">
      <w:pPr>
        <w:spacing w:after="0" w:line="240" w:lineRule="auto"/>
      </w:pPr>
      <w:r>
        <w:separator/>
      </w:r>
    </w:p>
  </w:endnote>
  <w:endnote w:type="continuationSeparator" w:id="0">
    <w:p w14:paraId="4F05DC9B" w14:textId="77777777" w:rsidR="0027177A" w:rsidRDefault="0027177A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1585F" w14:textId="77777777" w:rsidR="0027177A" w:rsidRDefault="0027177A" w:rsidP="0084667E">
      <w:pPr>
        <w:spacing w:after="0" w:line="240" w:lineRule="auto"/>
      </w:pPr>
      <w:r>
        <w:separator/>
      </w:r>
    </w:p>
  </w:footnote>
  <w:footnote w:type="continuationSeparator" w:id="0">
    <w:p w14:paraId="48273ADF" w14:textId="77777777" w:rsidR="0027177A" w:rsidRDefault="0027177A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EA017" w14:textId="77777777" w:rsidR="007037CE" w:rsidRPr="00B33A5B" w:rsidRDefault="007037CE" w:rsidP="007037C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422752B2" wp14:editId="799C5BD0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30606A06" w14:textId="77777777" w:rsidR="007037CE" w:rsidRPr="00B33A5B" w:rsidRDefault="007037CE" w:rsidP="007037CE">
    <w:pPr>
      <w:pStyle w:val="Encabezado"/>
      <w:jc w:val="center"/>
    </w:pPr>
    <w:r>
      <w:t>Plantel</w:t>
    </w:r>
    <w:r w:rsidRPr="00B33A5B">
      <w:t xml:space="preserve"> </w:t>
    </w:r>
    <w:r>
      <w:t>Colomos</w:t>
    </w:r>
  </w:p>
  <w:p w14:paraId="7DD02F95" w14:textId="77777777" w:rsidR="007037CE" w:rsidRDefault="007037CE" w:rsidP="007037CE">
    <w:pPr>
      <w:pStyle w:val="Encabezado"/>
      <w:jc w:val="center"/>
    </w:pPr>
    <w:r>
      <w:t>Ingeniería en Desarrollo de Software</w:t>
    </w:r>
  </w:p>
  <w:p w14:paraId="36BE6B4E" w14:textId="77777777" w:rsidR="007037CE" w:rsidRPr="008924DA" w:rsidRDefault="007037CE" w:rsidP="007037CE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  <w:p w14:paraId="2CB4A25F" w14:textId="107345EF" w:rsidR="00F331DA" w:rsidRPr="007037CE" w:rsidRDefault="00F331DA" w:rsidP="007037C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70F0E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177A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A139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037CE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16AE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2864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380F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B2425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7</TotalTime>
  <Pages>3</Pages>
  <Words>204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15</cp:revision>
  <cp:lastPrinted>2020-01-29T03:33:00Z</cp:lastPrinted>
  <dcterms:created xsi:type="dcterms:W3CDTF">2012-03-04T02:56:00Z</dcterms:created>
  <dcterms:modified xsi:type="dcterms:W3CDTF">2021-09-03T04:18:00Z</dcterms:modified>
</cp:coreProperties>
</file>